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appar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ologna, BO, Italia Bologna, BO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ologna, BO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09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163687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ucarappa@hotmail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